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bd8feadcc9efadc4aff01b94e03a4a8dd8351b"/>
    <w:p>
      <w:pPr>
        <w:pStyle w:val="Heading1"/>
      </w:pPr>
      <w:r>
        <w:t xml:space="preserve">Anna Paulina Luna’s Positions On Gender Rights and Civil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arental Rights and Family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